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C65B1" w14:textId="166ED7B0" w:rsidR="0053243B" w:rsidRPr="00485805" w:rsidRDefault="001A298C" w:rsidP="00485805">
      <w:pPr>
        <w:spacing w:line="360" w:lineRule="auto"/>
        <w:rPr>
          <w:szCs w:val="24"/>
          <w:lang w:val="en-US"/>
        </w:rPr>
      </w:pPr>
      <w:r w:rsidRPr="00485805">
        <w:rPr>
          <w:szCs w:val="24"/>
          <w:lang w:val="en-US"/>
        </w:rPr>
        <w:t>Locations</w:t>
      </w:r>
      <w:r w:rsidR="007803E2">
        <w:rPr>
          <w:szCs w:val="24"/>
          <w:lang w:val="en-US"/>
        </w:rPr>
        <w:t xml:space="preserve"> (excluding 0 weight recor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0"/>
        <w:gridCol w:w="1405"/>
        <w:gridCol w:w="2112"/>
        <w:gridCol w:w="1929"/>
        <w:gridCol w:w="1984"/>
      </w:tblGrid>
      <w:tr w:rsidR="00F81C69" w:rsidRPr="00485805" w14:paraId="237DF98C" w14:textId="77777777" w:rsidTr="00F81C69">
        <w:tc>
          <w:tcPr>
            <w:tcW w:w="1920" w:type="dxa"/>
          </w:tcPr>
          <w:p w14:paraId="180EA9FD" w14:textId="48E8F572" w:rsidR="00F81C69" w:rsidRPr="00485805" w:rsidRDefault="00F81C69" w:rsidP="00485805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>Locations</w:t>
            </w:r>
          </w:p>
        </w:tc>
        <w:tc>
          <w:tcPr>
            <w:tcW w:w="1405" w:type="dxa"/>
          </w:tcPr>
          <w:p w14:paraId="059C1DBD" w14:textId="3130C1C9" w:rsidR="00F81C69" w:rsidRPr="00485805" w:rsidRDefault="00F81C69" w:rsidP="00485805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>No. of animals</w:t>
            </w:r>
          </w:p>
        </w:tc>
        <w:tc>
          <w:tcPr>
            <w:tcW w:w="2112" w:type="dxa"/>
          </w:tcPr>
          <w:p w14:paraId="1D6A9999" w14:textId="7AF440FE" w:rsidR="00F81C69" w:rsidRPr="00485805" w:rsidRDefault="00F81C69" w:rsidP="00485805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No. of wt. records</w:t>
            </w:r>
          </w:p>
        </w:tc>
        <w:tc>
          <w:tcPr>
            <w:tcW w:w="1929" w:type="dxa"/>
          </w:tcPr>
          <w:p w14:paraId="512D926F" w14:textId="4690005C" w:rsidR="00F81C69" w:rsidRPr="00485805" w:rsidRDefault="00F81C69" w:rsidP="00485805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 xml:space="preserve">Date of first </w:t>
            </w:r>
            <w:proofErr w:type="spellStart"/>
            <w:r w:rsidRPr="00485805">
              <w:rPr>
                <w:szCs w:val="24"/>
                <w:lang w:val="en-US"/>
              </w:rPr>
              <w:t>wt</w:t>
            </w:r>
            <w:proofErr w:type="spellEnd"/>
            <w:r w:rsidRPr="00485805">
              <w:rPr>
                <w:szCs w:val="24"/>
                <w:lang w:val="en-US"/>
              </w:rPr>
              <w:t xml:space="preserve"> record</w:t>
            </w:r>
          </w:p>
        </w:tc>
        <w:tc>
          <w:tcPr>
            <w:tcW w:w="1984" w:type="dxa"/>
          </w:tcPr>
          <w:p w14:paraId="5C577DB2" w14:textId="42B088AB" w:rsidR="00F81C69" w:rsidRPr="00485805" w:rsidRDefault="00F81C69" w:rsidP="00485805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 xml:space="preserve">Date of last </w:t>
            </w:r>
            <w:proofErr w:type="spellStart"/>
            <w:r w:rsidRPr="00485805">
              <w:rPr>
                <w:szCs w:val="24"/>
                <w:lang w:val="en-US"/>
              </w:rPr>
              <w:t>wt</w:t>
            </w:r>
            <w:proofErr w:type="spellEnd"/>
            <w:r w:rsidRPr="00485805">
              <w:rPr>
                <w:szCs w:val="24"/>
                <w:lang w:val="en-US"/>
              </w:rPr>
              <w:t xml:space="preserve"> record</w:t>
            </w:r>
          </w:p>
        </w:tc>
      </w:tr>
      <w:tr w:rsidR="005F70DB" w:rsidRPr="00485805" w14:paraId="62DA817F" w14:textId="77777777" w:rsidTr="00F81C69">
        <w:tc>
          <w:tcPr>
            <w:tcW w:w="1920" w:type="dxa"/>
          </w:tcPr>
          <w:p w14:paraId="5398EAF4" w14:textId="426460B0" w:rsidR="005F70DB" w:rsidRPr="00485805" w:rsidRDefault="005F70DB" w:rsidP="005F70DB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66</w:t>
            </w:r>
          </w:p>
        </w:tc>
        <w:tc>
          <w:tcPr>
            <w:tcW w:w="1405" w:type="dxa"/>
          </w:tcPr>
          <w:p w14:paraId="2C7A7BFE" w14:textId="77777777" w:rsidR="005F70DB" w:rsidRPr="00485805" w:rsidRDefault="005F70DB" w:rsidP="005F70DB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71F38195" w14:textId="1FDE1AE7" w:rsidR="005F70DB" w:rsidRDefault="005F70DB" w:rsidP="005F70DB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2433</w:t>
            </w:r>
          </w:p>
        </w:tc>
        <w:tc>
          <w:tcPr>
            <w:tcW w:w="1929" w:type="dxa"/>
          </w:tcPr>
          <w:p w14:paraId="25BF27D1" w14:textId="26BAD707" w:rsidR="005F70DB" w:rsidRPr="00485805" w:rsidRDefault="005F70DB" w:rsidP="005F70DB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5-03-20</w:t>
            </w:r>
          </w:p>
        </w:tc>
        <w:tc>
          <w:tcPr>
            <w:tcW w:w="1984" w:type="dxa"/>
          </w:tcPr>
          <w:p w14:paraId="31674BFA" w14:textId="68D7E97A" w:rsidR="005F70DB" w:rsidRPr="00485805" w:rsidRDefault="005F70DB" w:rsidP="005F70DB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1-30</w:t>
            </w:r>
          </w:p>
        </w:tc>
      </w:tr>
      <w:tr w:rsidR="00F82B7F" w:rsidRPr="00485805" w14:paraId="079FBEB5" w14:textId="77777777" w:rsidTr="00F81C69">
        <w:tc>
          <w:tcPr>
            <w:tcW w:w="1920" w:type="dxa"/>
          </w:tcPr>
          <w:p w14:paraId="012B9B86" w14:textId="0F228A49" w:rsidR="00F82B7F" w:rsidRDefault="00F82B7F" w:rsidP="00F82B7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17</w:t>
            </w:r>
          </w:p>
        </w:tc>
        <w:tc>
          <w:tcPr>
            <w:tcW w:w="1405" w:type="dxa"/>
          </w:tcPr>
          <w:p w14:paraId="00FA2612" w14:textId="77777777" w:rsidR="00F82B7F" w:rsidRPr="00485805" w:rsidRDefault="00F82B7F" w:rsidP="00F82B7F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17933179" w14:textId="3B1FBE81" w:rsidR="00F82B7F" w:rsidRDefault="00F82B7F" w:rsidP="00F82B7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30443</w:t>
            </w:r>
          </w:p>
        </w:tc>
        <w:tc>
          <w:tcPr>
            <w:tcW w:w="1929" w:type="dxa"/>
          </w:tcPr>
          <w:p w14:paraId="04DD9F06" w14:textId="4BDC263E" w:rsidR="00F82B7F" w:rsidRDefault="00F82B7F" w:rsidP="00F82B7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7-05-15</w:t>
            </w:r>
          </w:p>
        </w:tc>
        <w:tc>
          <w:tcPr>
            <w:tcW w:w="1984" w:type="dxa"/>
          </w:tcPr>
          <w:p w14:paraId="452A6CE1" w14:textId="57B3E805" w:rsidR="00F82B7F" w:rsidRDefault="00F82B7F" w:rsidP="00F82B7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1-10</w:t>
            </w:r>
          </w:p>
        </w:tc>
      </w:tr>
      <w:tr w:rsidR="008A7AF8" w:rsidRPr="00485805" w14:paraId="3A547C02" w14:textId="77777777" w:rsidTr="00F81C69">
        <w:tc>
          <w:tcPr>
            <w:tcW w:w="1920" w:type="dxa"/>
          </w:tcPr>
          <w:p w14:paraId="33F67E7E" w14:textId="3C9AEFED" w:rsidR="008A7AF8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19</w:t>
            </w:r>
          </w:p>
        </w:tc>
        <w:tc>
          <w:tcPr>
            <w:tcW w:w="1405" w:type="dxa"/>
          </w:tcPr>
          <w:p w14:paraId="125F8177" w14:textId="77777777" w:rsidR="008A7AF8" w:rsidRPr="00485805" w:rsidRDefault="008A7AF8" w:rsidP="008A7AF8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74F675F6" w14:textId="1EF32819" w:rsidR="008A7AF8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3830</w:t>
            </w:r>
          </w:p>
        </w:tc>
        <w:tc>
          <w:tcPr>
            <w:tcW w:w="1929" w:type="dxa"/>
          </w:tcPr>
          <w:p w14:paraId="2E18665D" w14:textId="7156081E" w:rsidR="008A7AF8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8-02-08</w:t>
            </w:r>
          </w:p>
        </w:tc>
        <w:tc>
          <w:tcPr>
            <w:tcW w:w="1984" w:type="dxa"/>
          </w:tcPr>
          <w:p w14:paraId="791BCB55" w14:textId="0C825A37" w:rsidR="008A7AF8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8-12-18</w:t>
            </w:r>
          </w:p>
        </w:tc>
      </w:tr>
      <w:tr w:rsidR="008A7AF8" w:rsidRPr="00485805" w14:paraId="250A70E5" w14:textId="77777777" w:rsidTr="00F81C69">
        <w:tc>
          <w:tcPr>
            <w:tcW w:w="1920" w:type="dxa"/>
          </w:tcPr>
          <w:p w14:paraId="32DB2835" w14:textId="271D6C81" w:rsidR="008A7AF8" w:rsidRPr="00485805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Bel_TopCot</w:t>
            </w:r>
            <w:proofErr w:type="spellEnd"/>
          </w:p>
        </w:tc>
        <w:tc>
          <w:tcPr>
            <w:tcW w:w="1405" w:type="dxa"/>
          </w:tcPr>
          <w:p w14:paraId="1CA24383" w14:textId="77777777" w:rsidR="008A7AF8" w:rsidRPr="00485805" w:rsidRDefault="008A7AF8" w:rsidP="008A7AF8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6E706CD" w14:textId="2ED84E88" w:rsidR="008A7AF8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76</w:t>
            </w:r>
          </w:p>
        </w:tc>
        <w:tc>
          <w:tcPr>
            <w:tcW w:w="1929" w:type="dxa"/>
          </w:tcPr>
          <w:p w14:paraId="1804AC4B" w14:textId="3B497DB1" w:rsidR="008A7AF8" w:rsidRPr="00485805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8-09-21</w:t>
            </w:r>
          </w:p>
        </w:tc>
        <w:tc>
          <w:tcPr>
            <w:tcW w:w="1984" w:type="dxa"/>
          </w:tcPr>
          <w:p w14:paraId="06527977" w14:textId="0D67B151" w:rsidR="008A7AF8" w:rsidRPr="00485805" w:rsidRDefault="008A7AF8" w:rsidP="008A7AF8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8-11-15</w:t>
            </w:r>
          </w:p>
        </w:tc>
      </w:tr>
      <w:tr w:rsidR="00D00C8F" w:rsidRPr="00485805" w14:paraId="661A9091" w14:textId="77777777" w:rsidTr="00F81C69">
        <w:tc>
          <w:tcPr>
            <w:tcW w:w="1920" w:type="dxa"/>
          </w:tcPr>
          <w:p w14:paraId="1C99D08B" w14:textId="5CFE90E0" w:rsidR="00D00C8F" w:rsidRPr="00485805" w:rsidRDefault="00D00C8F" w:rsidP="00D00C8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2A</w:t>
            </w:r>
          </w:p>
        </w:tc>
        <w:tc>
          <w:tcPr>
            <w:tcW w:w="1405" w:type="dxa"/>
          </w:tcPr>
          <w:p w14:paraId="53E225AF" w14:textId="77777777" w:rsidR="00D00C8F" w:rsidRPr="00485805" w:rsidRDefault="00D00C8F" w:rsidP="00D00C8F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0572DA5" w14:textId="2D08C67E" w:rsidR="00D00C8F" w:rsidRDefault="00D00C8F" w:rsidP="00D00C8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3202</w:t>
            </w:r>
          </w:p>
        </w:tc>
        <w:tc>
          <w:tcPr>
            <w:tcW w:w="1929" w:type="dxa"/>
          </w:tcPr>
          <w:p w14:paraId="25CC8577" w14:textId="44B39B27" w:rsidR="00D00C8F" w:rsidRPr="00485805" w:rsidRDefault="00D00C8F" w:rsidP="00D00C8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8-11-25</w:t>
            </w:r>
          </w:p>
        </w:tc>
        <w:tc>
          <w:tcPr>
            <w:tcW w:w="1984" w:type="dxa"/>
          </w:tcPr>
          <w:p w14:paraId="3228E65F" w14:textId="3953F6AB" w:rsidR="00D00C8F" w:rsidRPr="00485805" w:rsidRDefault="00D00C8F" w:rsidP="00D00C8F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1-29</w:t>
            </w:r>
          </w:p>
        </w:tc>
      </w:tr>
      <w:tr w:rsidR="00063499" w:rsidRPr="00485805" w14:paraId="5A6F3519" w14:textId="77777777" w:rsidTr="00F81C69">
        <w:tc>
          <w:tcPr>
            <w:tcW w:w="1920" w:type="dxa"/>
          </w:tcPr>
          <w:p w14:paraId="24290483" w14:textId="03852F5D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33</w:t>
            </w:r>
          </w:p>
        </w:tc>
        <w:tc>
          <w:tcPr>
            <w:tcW w:w="1405" w:type="dxa"/>
          </w:tcPr>
          <w:p w14:paraId="549ED667" w14:textId="77777777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177F076F" w14:textId="2776A45B" w:rsidR="00063499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4894</w:t>
            </w:r>
          </w:p>
        </w:tc>
        <w:tc>
          <w:tcPr>
            <w:tcW w:w="1929" w:type="dxa"/>
          </w:tcPr>
          <w:p w14:paraId="6C940BD3" w14:textId="0D8BF8ED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9-10-10</w:t>
            </w:r>
          </w:p>
        </w:tc>
        <w:tc>
          <w:tcPr>
            <w:tcW w:w="1984" w:type="dxa"/>
          </w:tcPr>
          <w:p w14:paraId="069698C3" w14:textId="4DD9429C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1-14</w:t>
            </w:r>
          </w:p>
        </w:tc>
      </w:tr>
      <w:tr w:rsidR="00063499" w:rsidRPr="00485805" w14:paraId="09C171A1" w14:textId="77777777" w:rsidTr="00F81C69">
        <w:tc>
          <w:tcPr>
            <w:tcW w:w="1920" w:type="dxa"/>
          </w:tcPr>
          <w:p w14:paraId="0EC7B297" w14:textId="22DD4273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_34</w:t>
            </w:r>
          </w:p>
        </w:tc>
        <w:tc>
          <w:tcPr>
            <w:tcW w:w="1405" w:type="dxa"/>
          </w:tcPr>
          <w:p w14:paraId="1E1AF172" w14:textId="77777777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AAD6ACC" w14:textId="1D4AFF36" w:rsidR="00063499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626</w:t>
            </w:r>
          </w:p>
        </w:tc>
        <w:tc>
          <w:tcPr>
            <w:tcW w:w="1929" w:type="dxa"/>
          </w:tcPr>
          <w:p w14:paraId="39E6D96B" w14:textId="612D6E64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9-10-22</w:t>
            </w:r>
          </w:p>
        </w:tc>
        <w:tc>
          <w:tcPr>
            <w:tcW w:w="1984" w:type="dxa"/>
          </w:tcPr>
          <w:p w14:paraId="682FB862" w14:textId="26F0DFE0" w:rsidR="00063499" w:rsidRPr="00485805" w:rsidRDefault="00063499" w:rsidP="00063499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9-11-27</w:t>
            </w:r>
          </w:p>
        </w:tc>
      </w:tr>
      <w:tr w:rsidR="009118DC" w:rsidRPr="00485805" w14:paraId="1832B2A5" w14:textId="77777777" w:rsidTr="00F81C69">
        <w:tc>
          <w:tcPr>
            <w:tcW w:w="1920" w:type="dxa"/>
          </w:tcPr>
          <w:p w14:paraId="441B5D97" w14:textId="2C15F900" w:rsidR="009118DC" w:rsidRPr="00485805" w:rsidRDefault="009118DC" w:rsidP="009118DC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24</w:t>
            </w:r>
          </w:p>
        </w:tc>
        <w:tc>
          <w:tcPr>
            <w:tcW w:w="1405" w:type="dxa"/>
          </w:tcPr>
          <w:p w14:paraId="68E23BE6" w14:textId="77777777" w:rsidR="009118DC" w:rsidRPr="00485805" w:rsidRDefault="009118DC" w:rsidP="009118DC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4A20E2C9" w14:textId="61FE3F41" w:rsidR="009118DC" w:rsidRDefault="009118DC" w:rsidP="009118DC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483</w:t>
            </w:r>
          </w:p>
        </w:tc>
        <w:tc>
          <w:tcPr>
            <w:tcW w:w="1929" w:type="dxa"/>
          </w:tcPr>
          <w:p w14:paraId="6AA91900" w14:textId="71CD7AAD" w:rsidR="009118DC" w:rsidRPr="00485805" w:rsidRDefault="009118DC" w:rsidP="009118DC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9-11-26</w:t>
            </w:r>
          </w:p>
        </w:tc>
        <w:tc>
          <w:tcPr>
            <w:tcW w:w="1984" w:type="dxa"/>
          </w:tcPr>
          <w:p w14:paraId="743108FC" w14:textId="72E8256C" w:rsidR="009118DC" w:rsidRPr="00485805" w:rsidRDefault="009118DC" w:rsidP="009118DC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1-19</w:t>
            </w:r>
          </w:p>
        </w:tc>
      </w:tr>
      <w:tr w:rsidR="00BF21A2" w:rsidRPr="00485805" w14:paraId="78DD6BDF" w14:textId="77777777" w:rsidTr="00F81C69">
        <w:tc>
          <w:tcPr>
            <w:tcW w:w="1920" w:type="dxa"/>
          </w:tcPr>
          <w:p w14:paraId="697B9CAD" w14:textId="56AA9073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Kraatz</w:t>
            </w:r>
            <w:proofErr w:type="spellEnd"/>
          </w:p>
        </w:tc>
        <w:tc>
          <w:tcPr>
            <w:tcW w:w="1405" w:type="dxa"/>
          </w:tcPr>
          <w:p w14:paraId="4636826C" w14:textId="77777777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34364074" w14:textId="68746850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68176</w:t>
            </w:r>
          </w:p>
        </w:tc>
        <w:tc>
          <w:tcPr>
            <w:tcW w:w="1929" w:type="dxa"/>
          </w:tcPr>
          <w:p w14:paraId="2053661A" w14:textId="54D2AB6A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19-11-28</w:t>
            </w:r>
          </w:p>
        </w:tc>
        <w:tc>
          <w:tcPr>
            <w:tcW w:w="1984" w:type="dxa"/>
          </w:tcPr>
          <w:p w14:paraId="3A80C39F" w14:textId="3106DFFE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1-17</w:t>
            </w:r>
          </w:p>
        </w:tc>
      </w:tr>
      <w:tr w:rsidR="00BF21A2" w:rsidRPr="00485805" w14:paraId="335EEA52" w14:textId="77777777" w:rsidTr="00F81C69">
        <w:tc>
          <w:tcPr>
            <w:tcW w:w="1920" w:type="dxa"/>
          </w:tcPr>
          <w:p w14:paraId="7985BF84" w14:textId="56CC0A6B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40</w:t>
            </w:r>
          </w:p>
        </w:tc>
        <w:tc>
          <w:tcPr>
            <w:tcW w:w="1405" w:type="dxa"/>
          </w:tcPr>
          <w:p w14:paraId="1B112EFB" w14:textId="77777777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7D4408C1" w14:textId="6CB896D7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199</w:t>
            </w:r>
          </w:p>
        </w:tc>
        <w:tc>
          <w:tcPr>
            <w:tcW w:w="1929" w:type="dxa"/>
          </w:tcPr>
          <w:p w14:paraId="3610CF72" w14:textId="007FAC7F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1-06</w:t>
            </w:r>
          </w:p>
        </w:tc>
        <w:tc>
          <w:tcPr>
            <w:tcW w:w="1984" w:type="dxa"/>
          </w:tcPr>
          <w:p w14:paraId="3DF321A7" w14:textId="3D093750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2-28</w:t>
            </w:r>
          </w:p>
        </w:tc>
      </w:tr>
      <w:tr w:rsidR="00BF21A2" w:rsidRPr="00485805" w14:paraId="7AC11546" w14:textId="77777777" w:rsidTr="00F81C69">
        <w:tc>
          <w:tcPr>
            <w:tcW w:w="1920" w:type="dxa"/>
          </w:tcPr>
          <w:p w14:paraId="1737BC84" w14:textId="232539E1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17</w:t>
            </w:r>
          </w:p>
        </w:tc>
        <w:tc>
          <w:tcPr>
            <w:tcW w:w="1405" w:type="dxa"/>
          </w:tcPr>
          <w:p w14:paraId="5047CBB3" w14:textId="77777777" w:rsidR="00BF21A2" w:rsidRPr="00485805" w:rsidRDefault="00BF21A2" w:rsidP="00BF21A2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6D5E7142" w14:textId="662A339E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9311</w:t>
            </w:r>
          </w:p>
        </w:tc>
        <w:tc>
          <w:tcPr>
            <w:tcW w:w="1929" w:type="dxa"/>
          </w:tcPr>
          <w:p w14:paraId="5B2BEC02" w14:textId="7C0B2E27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9-08</w:t>
            </w:r>
          </w:p>
        </w:tc>
        <w:tc>
          <w:tcPr>
            <w:tcW w:w="1984" w:type="dxa"/>
          </w:tcPr>
          <w:p w14:paraId="3F09EC75" w14:textId="53F694BD" w:rsidR="00BF21A2" w:rsidRDefault="00BF21A2" w:rsidP="00BF21A2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07</w:t>
            </w:r>
          </w:p>
        </w:tc>
      </w:tr>
      <w:tr w:rsidR="002D4D9E" w:rsidRPr="00485805" w14:paraId="6874E83C" w14:textId="77777777" w:rsidTr="00F81C69">
        <w:tc>
          <w:tcPr>
            <w:tcW w:w="1920" w:type="dxa"/>
          </w:tcPr>
          <w:p w14:paraId="6F825886" w14:textId="23151486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65</w:t>
            </w:r>
          </w:p>
        </w:tc>
        <w:tc>
          <w:tcPr>
            <w:tcW w:w="1405" w:type="dxa"/>
          </w:tcPr>
          <w:p w14:paraId="768AFE0B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4D40E574" w14:textId="7AC12734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460</w:t>
            </w:r>
          </w:p>
        </w:tc>
        <w:tc>
          <w:tcPr>
            <w:tcW w:w="1929" w:type="dxa"/>
          </w:tcPr>
          <w:p w14:paraId="4DAF7DEA" w14:textId="5F09DD84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09-25</w:t>
            </w:r>
          </w:p>
        </w:tc>
        <w:tc>
          <w:tcPr>
            <w:tcW w:w="1984" w:type="dxa"/>
          </w:tcPr>
          <w:p w14:paraId="607E4DA0" w14:textId="1883F2E3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14</w:t>
            </w:r>
          </w:p>
        </w:tc>
      </w:tr>
      <w:tr w:rsidR="002D4D9E" w:rsidRPr="00485805" w14:paraId="69115B27" w14:textId="77777777" w:rsidTr="00F81C69">
        <w:tc>
          <w:tcPr>
            <w:tcW w:w="1920" w:type="dxa"/>
          </w:tcPr>
          <w:p w14:paraId="4EE08385" w14:textId="4A5C71A0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33</w:t>
            </w:r>
          </w:p>
        </w:tc>
        <w:tc>
          <w:tcPr>
            <w:tcW w:w="1405" w:type="dxa"/>
          </w:tcPr>
          <w:p w14:paraId="162259D7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3EDD3C63" w14:textId="577FE562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3583</w:t>
            </w:r>
          </w:p>
        </w:tc>
        <w:tc>
          <w:tcPr>
            <w:tcW w:w="1929" w:type="dxa"/>
          </w:tcPr>
          <w:p w14:paraId="48626D0B" w14:textId="608FCDC5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11-22</w:t>
            </w:r>
          </w:p>
        </w:tc>
        <w:tc>
          <w:tcPr>
            <w:tcW w:w="1984" w:type="dxa"/>
          </w:tcPr>
          <w:p w14:paraId="02FE18FD" w14:textId="07D5F15C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1-31</w:t>
            </w:r>
          </w:p>
        </w:tc>
      </w:tr>
      <w:tr w:rsidR="002D4D9E" w:rsidRPr="00485805" w14:paraId="1E21FF32" w14:textId="77777777" w:rsidTr="00F81C69">
        <w:tc>
          <w:tcPr>
            <w:tcW w:w="1920" w:type="dxa"/>
          </w:tcPr>
          <w:p w14:paraId="3C76C0F6" w14:textId="35991463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34</w:t>
            </w:r>
          </w:p>
        </w:tc>
        <w:tc>
          <w:tcPr>
            <w:tcW w:w="1405" w:type="dxa"/>
          </w:tcPr>
          <w:p w14:paraId="32D564C6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3F87DDBE" w14:textId="4CAFFC1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795</w:t>
            </w:r>
          </w:p>
        </w:tc>
        <w:tc>
          <w:tcPr>
            <w:tcW w:w="1929" w:type="dxa"/>
          </w:tcPr>
          <w:p w14:paraId="5A528562" w14:textId="16680928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0-11-23</w:t>
            </w:r>
          </w:p>
        </w:tc>
        <w:tc>
          <w:tcPr>
            <w:tcW w:w="1984" w:type="dxa"/>
          </w:tcPr>
          <w:p w14:paraId="2AD3E5C2" w14:textId="3033F97B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1-31</w:t>
            </w:r>
          </w:p>
        </w:tc>
      </w:tr>
      <w:tr w:rsidR="002D4D9E" w:rsidRPr="00485805" w14:paraId="684B7F2C" w14:textId="77777777" w:rsidTr="00F81C69">
        <w:tc>
          <w:tcPr>
            <w:tcW w:w="1920" w:type="dxa"/>
          </w:tcPr>
          <w:p w14:paraId="3CFBF00A" w14:textId="0D7512AC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3B</w:t>
            </w:r>
          </w:p>
        </w:tc>
        <w:tc>
          <w:tcPr>
            <w:tcW w:w="1405" w:type="dxa"/>
          </w:tcPr>
          <w:p w14:paraId="28349251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3DDE95F" w14:textId="5F5A0F7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850</w:t>
            </w:r>
          </w:p>
        </w:tc>
        <w:tc>
          <w:tcPr>
            <w:tcW w:w="1929" w:type="dxa"/>
          </w:tcPr>
          <w:p w14:paraId="734EA0F9" w14:textId="1D117220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3-23</w:t>
            </w:r>
          </w:p>
        </w:tc>
        <w:tc>
          <w:tcPr>
            <w:tcW w:w="1984" w:type="dxa"/>
          </w:tcPr>
          <w:p w14:paraId="2A826AE4" w14:textId="4153FA2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8-10</w:t>
            </w:r>
          </w:p>
        </w:tc>
      </w:tr>
      <w:tr w:rsidR="002D4D9E" w:rsidRPr="00485805" w14:paraId="685C5B56" w14:textId="77777777" w:rsidTr="00F81C69">
        <w:tc>
          <w:tcPr>
            <w:tcW w:w="1920" w:type="dxa"/>
          </w:tcPr>
          <w:p w14:paraId="69028418" w14:textId="39269FEA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Bel2ab</w:t>
            </w:r>
          </w:p>
        </w:tc>
        <w:tc>
          <w:tcPr>
            <w:tcW w:w="1405" w:type="dxa"/>
          </w:tcPr>
          <w:p w14:paraId="209288A7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309132C7" w14:textId="19D1987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490</w:t>
            </w:r>
          </w:p>
        </w:tc>
        <w:tc>
          <w:tcPr>
            <w:tcW w:w="1929" w:type="dxa"/>
          </w:tcPr>
          <w:p w14:paraId="4D55DA67" w14:textId="18D3F45D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4-23</w:t>
            </w:r>
          </w:p>
        </w:tc>
        <w:tc>
          <w:tcPr>
            <w:tcW w:w="1984" w:type="dxa"/>
          </w:tcPr>
          <w:p w14:paraId="71A880A6" w14:textId="16525E6B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5-06</w:t>
            </w:r>
          </w:p>
        </w:tc>
      </w:tr>
      <w:tr w:rsidR="002D4D9E" w:rsidRPr="00485805" w14:paraId="644A81FF" w14:textId="77777777" w:rsidTr="00F81C69">
        <w:tc>
          <w:tcPr>
            <w:tcW w:w="1920" w:type="dxa"/>
          </w:tcPr>
          <w:p w14:paraId="0B00D01A" w14:textId="59D4A1D2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5.Bel</w:t>
            </w:r>
          </w:p>
        </w:tc>
        <w:tc>
          <w:tcPr>
            <w:tcW w:w="1405" w:type="dxa"/>
          </w:tcPr>
          <w:p w14:paraId="393C1AD6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51DE4FB8" w14:textId="4D50E24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6504</w:t>
            </w:r>
          </w:p>
        </w:tc>
        <w:tc>
          <w:tcPr>
            <w:tcW w:w="1929" w:type="dxa"/>
          </w:tcPr>
          <w:p w14:paraId="58A526BA" w14:textId="3306D58E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8-09</w:t>
            </w:r>
          </w:p>
        </w:tc>
        <w:tc>
          <w:tcPr>
            <w:tcW w:w="1984" w:type="dxa"/>
          </w:tcPr>
          <w:p w14:paraId="52CB8217" w14:textId="283B6ECC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2-23</w:t>
            </w:r>
          </w:p>
        </w:tc>
      </w:tr>
      <w:tr w:rsidR="002D4D9E" w:rsidRPr="00485805" w14:paraId="3CBB04ED" w14:textId="77777777" w:rsidTr="00F81C69">
        <w:tc>
          <w:tcPr>
            <w:tcW w:w="1920" w:type="dxa"/>
          </w:tcPr>
          <w:p w14:paraId="7754EC20" w14:textId="18EAC845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2.Bel</w:t>
            </w:r>
          </w:p>
        </w:tc>
        <w:tc>
          <w:tcPr>
            <w:tcW w:w="1405" w:type="dxa"/>
          </w:tcPr>
          <w:p w14:paraId="0FF384FC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5D8F8873" w14:textId="0211B28C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113</w:t>
            </w:r>
          </w:p>
        </w:tc>
        <w:tc>
          <w:tcPr>
            <w:tcW w:w="1929" w:type="dxa"/>
          </w:tcPr>
          <w:p w14:paraId="0C4166AE" w14:textId="7BFB502A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8-20</w:t>
            </w:r>
          </w:p>
        </w:tc>
        <w:tc>
          <w:tcPr>
            <w:tcW w:w="1984" w:type="dxa"/>
          </w:tcPr>
          <w:p w14:paraId="440CDE5A" w14:textId="733F5B03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12-12</w:t>
            </w:r>
          </w:p>
        </w:tc>
      </w:tr>
      <w:tr w:rsidR="002D4D9E" w:rsidRPr="00485805" w14:paraId="710E0B3F" w14:textId="77777777" w:rsidTr="00F81C69">
        <w:tc>
          <w:tcPr>
            <w:tcW w:w="1920" w:type="dxa"/>
          </w:tcPr>
          <w:p w14:paraId="6DB8D6F4" w14:textId="4665CC29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7.Bel</w:t>
            </w:r>
          </w:p>
        </w:tc>
        <w:tc>
          <w:tcPr>
            <w:tcW w:w="1405" w:type="dxa"/>
          </w:tcPr>
          <w:p w14:paraId="671B4D31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40094EC4" w14:textId="4A5608E6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6628</w:t>
            </w:r>
          </w:p>
        </w:tc>
        <w:tc>
          <w:tcPr>
            <w:tcW w:w="1929" w:type="dxa"/>
          </w:tcPr>
          <w:p w14:paraId="1D6D4910" w14:textId="61A04EBF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8-25</w:t>
            </w:r>
          </w:p>
        </w:tc>
        <w:tc>
          <w:tcPr>
            <w:tcW w:w="1984" w:type="dxa"/>
          </w:tcPr>
          <w:p w14:paraId="0498B2BF" w14:textId="5DF9E481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3-02-07</w:t>
            </w:r>
          </w:p>
        </w:tc>
      </w:tr>
      <w:tr w:rsidR="002D4D9E" w:rsidRPr="00485805" w14:paraId="1B82280C" w14:textId="77777777" w:rsidTr="00F81C69">
        <w:tc>
          <w:tcPr>
            <w:tcW w:w="1920" w:type="dxa"/>
          </w:tcPr>
          <w:p w14:paraId="42D26320" w14:textId="60286543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>04</w:t>
            </w:r>
            <w:r>
              <w:rPr>
                <w:szCs w:val="24"/>
                <w:lang w:val="en-US"/>
              </w:rPr>
              <w:t>.Bel</w:t>
            </w:r>
          </w:p>
        </w:tc>
        <w:tc>
          <w:tcPr>
            <w:tcW w:w="1405" w:type="dxa"/>
          </w:tcPr>
          <w:p w14:paraId="1C31AA8E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CF9AD61" w14:textId="08C19C73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4265</w:t>
            </w:r>
          </w:p>
        </w:tc>
        <w:tc>
          <w:tcPr>
            <w:tcW w:w="1929" w:type="dxa"/>
          </w:tcPr>
          <w:p w14:paraId="3868BA97" w14:textId="069BAAD8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01</w:t>
            </w:r>
          </w:p>
        </w:tc>
        <w:tc>
          <w:tcPr>
            <w:tcW w:w="1984" w:type="dxa"/>
          </w:tcPr>
          <w:p w14:paraId="24CB04C1" w14:textId="1CF5C363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2-18</w:t>
            </w:r>
          </w:p>
        </w:tc>
      </w:tr>
      <w:tr w:rsidR="002D4D9E" w:rsidRPr="00485805" w14:paraId="1467290A" w14:textId="77777777" w:rsidTr="00F81C69">
        <w:tc>
          <w:tcPr>
            <w:tcW w:w="1920" w:type="dxa"/>
          </w:tcPr>
          <w:p w14:paraId="6B471638" w14:textId="229B4106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9.Bel</w:t>
            </w:r>
          </w:p>
        </w:tc>
        <w:tc>
          <w:tcPr>
            <w:tcW w:w="1405" w:type="dxa"/>
          </w:tcPr>
          <w:p w14:paraId="212C5596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6AE736EB" w14:textId="391A43B2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187</w:t>
            </w:r>
          </w:p>
        </w:tc>
        <w:tc>
          <w:tcPr>
            <w:tcW w:w="1929" w:type="dxa"/>
          </w:tcPr>
          <w:p w14:paraId="3CDC1D0E" w14:textId="3FA3C633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09</w:t>
            </w:r>
          </w:p>
        </w:tc>
        <w:tc>
          <w:tcPr>
            <w:tcW w:w="1984" w:type="dxa"/>
          </w:tcPr>
          <w:p w14:paraId="63537973" w14:textId="08F777C2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2-18</w:t>
            </w:r>
          </w:p>
        </w:tc>
      </w:tr>
      <w:tr w:rsidR="002D4D9E" w:rsidRPr="00485805" w14:paraId="5C7F33A5" w14:textId="77777777" w:rsidTr="00F81C69">
        <w:tc>
          <w:tcPr>
            <w:tcW w:w="1920" w:type="dxa"/>
          </w:tcPr>
          <w:p w14:paraId="5C767409" w14:textId="5F46CD69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06.Bel</w:t>
            </w:r>
          </w:p>
        </w:tc>
        <w:tc>
          <w:tcPr>
            <w:tcW w:w="1405" w:type="dxa"/>
          </w:tcPr>
          <w:p w14:paraId="474E6498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3635398C" w14:textId="3A4326A9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85</w:t>
            </w:r>
          </w:p>
        </w:tc>
        <w:tc>
          <w:tcPr>
            <w:tcW w:w="1929" w:type="dxa"/>
          </w:tcPr>
          <w:p w14:paraId="25760791" w14:textId="3D2F025A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16</w:t>
            </w:r>
          </w:p>
        </w:tc>
        <w:tc>
          <w:tcPr>
            <w:tcW w:w="1984" w:type="dxa"/>
          </w:tcPr>
          <w:p w14:paraId="3C0D122E" w14:textId="4F7A122F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4-16</w:t>
            </w:r>
          </w:p>
        </w:tc>
      </w:tr>
      <w:tr w:rsidR="002D4D9E" w:rsidRPr="00485805" w14:paraId="2DDCC0A5" w14:textId="77777777" w:rsidTr="00F81C69">
        <w:tc>
          <w:tcPr>
            <w:tcW w:w="1920" w:type="dxa"/>
          </w:tcPr>
          <w:p w14:paraId="16ED1EFB" w14:textId="0C8199C1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3.Bel</w:t>
            </w:r>
          </w:p>
        </w:tc>
        <w:tc>
          <w:tcPr>
            <w:tcW w:w="1405" w:type="dxa"/>
          </w:tcPr>
          <w:p w14:paraId="21CA3517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7DD21F9D" w14:textId="62F445AC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5540</w:t>
            </w:r>
          </w:p>
        </w:tc>
        <w:tc>
          <w:tcPr>
            <w:tcW w:w="1929" w:type="dxa"/>
          </w:tcPr>
          <w:p w14:paraId="656365C8" w14:textId="5021B90A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20</w:t>
            </w:r>
          </w:p>
        </w:tc>
        <w:tc>
          <w:tcPr>
            <w:tcW w:w="1984" w:type="dxa"/>
          </w:tcPr>
          <w:p w14:paraId="31448CDD" w14:textId="38C4A181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12-14</w:t>
            </w:r>
          </w:p>
        </w:tc>
      </w:tr>
      <w:tr w:rsidR="002D4D9E" w:rsidRPr="00485805" w14:paraId="4477E2F5" w14:textId="77777777" w:rsidTr="00F81C69">
        <w:tc>
          <w:tcPr>
            <w:tcW w:w="1920" w:type="dxa"/>
          </w:tcPr>
          <w:p w14:paraId="08D742ED" w14:textId="27565751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 w:rsidRPr="00485805">
              <w:rPr>
                <w:szCs w:val="24"/>
                <w:lang w:val="en-US"/>
              </w:rPr>
              <w:t>03.Bel</w:t>
            </w:r>
          </w:p>
        </w:tc>
        <w:tc>
          <w:tcPr>
            <w:tcW w:w="1405" w:type="dxa"/>
          </w:tcPr>
          <w:p w14:paraId="452F2E6D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18C85C2E" w14:textId="36608EF9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7328</w:t>
            </w:r>
          </w:p>
        </w:tc>
        <w:tc>
          <w:tcPr>
            <w:tcW w:w="1929" w:type="dxa"/>
          </w:tcPr>
          <w:p w14:paraId="3E14EB82" w14:textId="3159CA6A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1-09-20</w:t>
            </w:r>
          </w:p>
        </w:tc>
        <w:tc>
          <w:tcPr>
            <w:tcW w:w="1984" w:type="dxa"/>
          </w:tcPr>
          <w:p w14:paraId="439BA0E2" w14:textId="5CB703D2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02-01</w:t>
            </w:r>
          </w:p>
        </w:tc>
      </w:tr>
      <w:tr w:rsidR="002D4D9E" w:rsidRPr="00485805" w14:paraId="4C6A4684" w14:textId="77777777" w:rsidTr="00F81C69">
        <w:tc>
          <w:tcPr>
            <w:tcW w:w="1920" w:type="dxa"/>
          </w:tcPr>
          <w:p w14:paraId="464A9736" w14:textId="2F24DA7A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DM12Final</w:t>
            </w:r>
          </w:p>
        </w:tc>
        <w:tc>
          <w:tcPr>
            <w:tcW w:w="1405" w:type="dxa"/>
          </w:tcPr>
          <w:p w14:paraId="3697D406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04638D51" w14:textId="33DE3C2F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3889</w:t>
            </w:r>
          </w:p>
        </w:tc>
        <w:tc>
          <w:tcPr>
            <w:tcW w:w="1929" w:type="dxa"/>
          </w:tcPr>
          <w:p w14:paraId="79ADC91C" w14:textId="6FB7A3F3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12-01</w:t>
            </w:r>
          </w:p>
        </w:tc>
        <w:tc>
          <w:tcPr>
            <w:tcW w:w="1984" w:type="dxa"/>
          </w:tcPr>
          <w:p w14:paraId="1B093CB2" w14:textId="7319890D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3-01-16</w:t>
            </w:r>
          </w:p>
        </w:tc>
      </w:tr>
      <w:tr w:rsidR="002D4D9E" w:rsidRPr="00485805" w14:paraId="45254166" w14:textId="77777777" w:rsidTr="00F81C69">
        <w:tc>
          <w:tcPr>
            <w:tcW w:w="1920" w:type="dxa"/>
          </w:tcPr>
          <w:p w14:paraId="2420053B" w14:textId="78C8ECBE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DM13BelKraatz</w:t>
            </w:r>
          </w:p>
        </w:tc>
        <w:tc>
          <w:tcPr>
            <w:tcW w:w="1405" w:type="dxa"/>
          </w:tcPr>
          <w:p w14:paraId="7B7562A6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7F02C35E" w14:textId="4F2F2664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3539</w:t>
            </w:r>
          </w:p>
        </w:tc>
        <w:tc>
          <w:tcPr>
            <w:tcW w:w="1929" w:type="dxa"/>
          </w:tcPr>
          <w:p w14:paraId="61567FAD" w14:textId="5EE09D6C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2-12-22</w:t>
            </w:r>
          </w:p>
        </w:tc>
        <w:tc>
          <w:tcPr>
            <w:tcW w:w="1984" w:type="dxa"/>
          </w:tcPr>
          <w:p w14:paraId="4E6CF5F9" w14:textId="6A0422EE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2023-04-29</w:t>
            </w:r>
          </w:p>
        </w:tc>
      </w:tr>
      <w:tr w:rsidR="002D4D9E" w:rsidRPr="00485805" w14:paraId="5412D3A2" w14:textId="77777777" w:rsidTr="00F81C69">
        <w:tc>
          <w:tcPr>
            <w:tcW w:w="1920" w:type="dxa"/>
          </w:tcPr>
          <w:p w14:paraId="414ACE21" w14:textId="40C914C6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Total</w:t>
            </w:r>
          </w:p>
        </w:tc>
        <w:tc>
          <w:tcPr>
            <w:tcW w:w="1405" w:type="dxa"/>
          </w:tcPr>
          <w:p w14:paraId="6DD2AD4A" w14:textId="7777777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2112" w:type="dxa"/>
          </w:tcPr>
          <w:p w14:paraId="19546E13" w14:textId="4096FBD3" w:rsidR="002D4D9E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1929" w:type="dxa"/>
          </w:tcPr>
          <w:p w14:paraId="464EDFE7" w14:textId="0F1827EB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  <w:tc>
          <w:tcPr>
            <w:tcW w:w="1984" w:type="dxa"/>
          </w:tcPr>
          <w:p w14:paraId="5AF069AC" w14:textId="7DE32BE7" w:rsidR="002D4D9E" w:rsidRPr="00485805" w:rsidRDefault="002D4D9E" w:rsidP="002D4D9E">
            <w:pPr>
              <w:spacing w:line="360" w:lineRule="auto"/>
              <w:rPr>
                <w:szCs w:val="24"/>
                <w:lang w:val="en-US"/>
              </w:rPr>
            </w:pPr>
          </w:p>
        </w:tc>
      </w:tr>
    </w:tbl>
    <w:p w14:paraId="24CEA514" w14:textId="77777777" w:rsidR="001A298C" w:rsidRPr="00485805" w:rsidRDefault="001A298C" w:rsidP="00485805">
      <w:pPr>
        <w:spacing w:line="360" w:lineRule="auto"/>
        <w:rPr>
          <w:szCs w:val="24"/>
          <w:lang w:val="en-US"/>
        </w:rPr>
      </w:pPr>
    </w:p>
    <w:sectPr w:rsidR="001A298C" w:rsidRPr="00485805" w:rsidSect="00A1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D80C77"/>
    <w:multiLevelType w:val="multilevel"/>
    <w:tmpl w:val="EA2AEC9A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76D64509"/>
    <w:multiLevelType w:val="hybridMultilevel"/>
    <w:tmpl w:val="39888C90"/>
    <w:lvl w:ilvl="0" w:tplc="AF68DB2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475466">
    <w:abstractNumId w:val="1"/>
  </w:num>
  <w:num w:numId="2" w16cid:durableId="1686707985">
    <w:abstractNumId w:val="1"/>
  </w:num>
  <w:num w:numId="3" w16cid:durableId="1327318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3MLAwNzczMjcwMLSyUdpeDU4uLM/DyQAsNaACSkq44sAAAA"/>
  </w:docVars>
  <w:rsids>
    <w:rsidRoot w:val="00D55F62"/>
    <w:rsid w:val="000160FE"/>
    <w:rsid w:val="00063499"/>
    <w:rsid w:val="0009588E"/>
    <w:rsid w:val="000A1D40"/>
    <w:rsid w:val="000F1B31"/>
    <w:rsid w:val="000F6965"/>
    <w:rsid w:val="00125FB3"/>
    <w:rsid w:val="00157F66"/>
    <w:rsid w:val="001A298C"/>
    <w:rsid w:val="001D77C0"/>
    <w:rsid w:val="00223B2E"/>
    <w:rsid w:val="002842C7"/>
    <w:rsid w:val="002D4D9E"/>
    <w:rsid w:val="002D5E59"/>
    <w:rsid w:val="003032C7"/>
    <w:rsid w:val="00314946"/>
    <w:rsid w:val="0033537A"/>
    <w:rsid w:val="003548B5"/>
    <w:rsid w:val="003A3F21"/>
    <w:rsid w:val="003B5C81"/>
    <w:rsid w:val="003D2EB2"/>
    <w:rsid w:val="00485805"/>
    <w:rsid w:val="004D237A"/>
    <w:rsid w:val="004D5020"/>
    <w:rsid w:val="00547F36"/>
    <w:rsid w:val="00596153"/>
    <w:rsid w:val="005A4B8C"/>
    <w:rsid w:val="005B4412"/>
    <w:rsid w:val="005E3439"/>
    <w:rsid w:val="005F70DB"/>
    <w:rsid w:val="0060412B"/>
    <w:rsid w:val="006203C6"/>
    <w:rsid w:val="0062170A"/>
    <w:rsid w:val="006643A0"/>
    <w:rsid w:val="006F7C87"/>
    <w:rsid w:val="0073667B"/>
    <w:rsid w:val="00740E88"/>
    <w:rsid w:val="007803E2"/>
    <w:rsid w:val="007A518A"/>
    <w:rsid w:val="008003B8"/>
    <w:rsid w:val="00807039"/>
    <w:rsid w:val="008A7AF8"/>
    <w:rsid w:val="008F1822"/>
    <w:rsid w:val="009118DC"/>
    <w:rsid w:val="0092412B"/>
    <w:rsid w:val="009505EF"/>
    <w:rsid w:val="00953930"/>
    <w:rsid w:val="00976797"/>
    <w:rsid w:val="009C76F6"/>
    <w:rsid w:val="009F4677"/>
    <w:rsid w:val="00A10AFA"/>
    <w:rsid w:val="00A24E17"/>
    <w:rsid w:val="00A41908"/>
    <w:rsid w:val="00A47AC1"/>
    <w:rsid w:val="00A52208"/>
    <w:rsid w:val="00A7129B"/>
    <w:rsid w:val="00A75E55"/>
    <w:rsid w:val="00A863F5"/>
    <w:rsid w:val="00A93C91"/>
    <w:rsid w:val="00AB056B"/>
    <w:rsid w:val="00AC0AC3"/>
    <w:rsid w:val="00B529E4"/>
    <w:rsid w:val="00BA171C"/>
    <w:rsid w:val="00BF2138"/>
    <w:rsid w:val="00BF21A2"/>
    <w:rsid w:val="00C01A5B"/>
    <w:rsid w:val="00C443FC"/>
    <w:rsid w:val="00C6143B"/>
    <w:rsid w:val="00CA30BC"/>
    <w:rsid w:val="00CE3D7D"/>
    <w:rsid w:val="00D00C8F"/>
    <w:rsid w:val="00D06F2D"/>
    <w:rsid w:val="00D26E89"/>
    <w:rsid w:val="00D55F62"/>
    <w:rsid w:val="00D61AE6"/>
    <w:rsid w:val="00DA1E60"/>
    <w:rsid w:val="00DA7F18"/>
    <w:rsid w:val="00DC3D90"/>
    <w:rsid w:val="00DE5A72"/>
    <w:rsid w:val="00DF7DA5"/>
    <w:rsid w:val="00E6417F"/>
    <w:rsid w:val="00ED62A5"/>
    <w:rsid w:val="00F42435"/>
    <w:rsid w:val="00F81C69"/>
    <w:rsid w:val="00F82B7F"/>
    <w:rsid w:val="00F86585"/>
    <w:rsid w:val="00FE2272"/>
    <w:rsid w:val="00FF6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8F31"/>
  <w15:chartTrackingRefBased/>
  <w15:docId w15:val="{3781D1AE-AD84-46EF-9484-27F078563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20"/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5020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20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3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5020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2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1B31"/>
    <w:rPr>
      <w:rFonts w:ascii="Times New Roman" w:eastAsiaTheme="majorEastAsia" w:hAnsi="Times New Roman" w:cstheme="majorBidi"/>
      <w:b/>
      <w:sz w:val="24"/>
      <w:szCs w:val="24"/>
    </w:rPr>
  </w:style>
  <w:style w:type="table" w:styleId="TableGrid">
    <w:name w:val="Table Grid"/>
    <w:basedOn w:val="TableNormal"/>
    <w:uiPriority w:val="39"/>
    <w:rsid w:val="001A2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wasthi</dc:creator>
  <cp:keywords/>
  <dc:description/>
  <cp:lastModifiedBy>Tek Awasthi</cp:lastModifiedBy>
  <cp:revision>77</cp:revision>
  <dcterms:created xsi:type="dcterms:W3CDTF">2023-07-07T04:33:00Z</dcterms:created>
  <dcterms:modified xsi:type="dcterms:W3CDTF">2023-07-07T05:32:00Z</dcterms:modified>
</cp:coreProperties>
</file>